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rPr>
          <w:bCs/>
          <w:b/>
        </w:rPr>
        <w:t xml:space="preserve">Applicant:</w:t>
      </w:r>
      <w:r>
        <w:t xml:space="preserve"> </w:t>
      </w:r>
      <w:r>
        <w:t xml:space="preserve">Tafadzwa Mupedza</w:t>
      </w:r>
      <w:r>
        <w:br/>
      </w:r>
      <w:r>
        <w:rPr>
          <w:bCs/>
          <w:b/>
        </w:rPr>
        <w:t xml:space="preserve">Address:</w:t>
      </w:r>
      <w:r>
        <w:t xml:space="preserve"> </w:t>
      </w:r>
      <w:r>
        <w:t xml:space="preserve">45 Maple Avenue, Borrowdale, Harare, Zimbabwe</w:t>
      </w:r>
      <w:r>
        <w:br/>
      </w:r>
      <w:r>
        <w:rPr>
          <w:bCs/>
          <w:b/>
        </w:rPr>
        <w:t xml:space="preserve">Email:</w:t>
      </w:r>
      <w:r>
        <w:t xml:space="preserve"> </w:t>
      </w:r>
      <w:r>
        <w:t xml:space="preserve">tafadzwa.mupedza@email.com</w:t>
      </w:r>
      <w:r>
        <w:br/>
      </w:r>
      <w:r>
        <w:rPr>
          <w:bCs/>
          <w:b/>
        </w:rPr>
        <w:t xml:space="preserve">Contact:</w:t>
      </w:r>
      <w:r>
        <w:t xml:space="preserve"> </w:t>
      </w:r>
      <w:r>
        <w:t xml:space="preserve">+263 772 123 456</w:t>
      </w:r>
    </w:p>
    <w:bookmarkEnd w:id="20"/>
    <w:p>
      <w:pPr>
        <w:pStyle w:val="BodyText"/>
      </w:pPr>
      <w:r>
        <w:t xml:space="preserve">Date: October 26, 2023</w:t>
      </w:r>
    </w:p>
    <w:p>
      <w:pPr>
        <w:pStyle w:val="BodyText"/>
      </w:pPr>
      <w:r>
        <w:t xml:space="preserve">Hiring Manager</w:t>
      </w:r>
      <w:r>
        <w:br/>
      </w:r>
      <w:r>
        <w:t xml:space="preserve">Harare Plumbing Solutions (HPS)</w:t>
      </w:r>
      <w:r>
        <w:br/>
      </w:r>
      <w:r>
        <w:t xml:space="preserve">Plot 14, Mabvuku Road</w:t>
      </w:r>
      <w:r>
        <w:br/>
      </w:r>
      <w:r>
        <w:t xml:space="preserve">Harare, Zimbabwe</w:t>
      </w:r>
    </w:p>
    <w:bookmarkStart w:id="21" w:name="Xd77781be26a02f9e8f31d30f72310889c475c1e"/>
    <w:p>
      <w:pPr>
        <w:pStyle w:val="Heading2"/>
      </w:pPr>
      <w:r>
        <w:t xml:space="preserve">Subject: Internship Application for Plumber Position at Harare Plumbing Solutions</w:t>
      </w:r>
    </w:p>
    <w:p>
      <w:pPr>
        <w:pStyle w:val="FirstParagraph"/>
      </w:pPr>
      <w:r>
        <w:t xml:space="preserve">Dear Hiring Manager,</w:t>
      </w:r>
    </w:p>
    <w:p>
      <w:pPr>
        <w:pStyle w:val="BodyText"/>
      </w:pPr>
      <w:r>
        <w:t xml:space="preserve">It is with immense enthusiasm that I submit my application for the Plumber Internship position at Harare Plumbing Solutions (HPS), as advertised on the Zimbabwe National Employment Exchange portal. As a dedicated and skilled plumbing apprentice currently completing my National Certificate in Plumbing Technology at the Harare Technical College, I am eager to contribute to your esteemed organization while honing my professional abilities within Zimbabwe's vibrant urban infrastructure. This Internship Application Letter represents not merely an application, but a profound commitment to serving the essential sanitation needs of Harare residents through technical excellence and community-focused service.</w:t>
      </w:r>
    </w:p>
    <w:p>
      <w:pPr>
        <w:pStyle w:val="BodyText"/>
      </w:pPr>
      <w:r>
        <w:t xml:space="preserve">My journey toward becoming a proficient Plumber began during my secondary education at Chitungwiza High School, where I excelled in mechanical studies and developed an early fascination with hydraulic systems. This passion led me to enroll in the National Certificate in Plumbing Technology program at Harare Technical College, where I have completed all foundational modules including pipefitting, drainage systems, water supply management, and safety protocols. During my academic training, I achieved a distinction grade (85%) in the Plumbing Systems Design module and completed 200 hours of supervised practical work at the college's training facility – an experience that solidified my technical capabilities in both residential and commercial plumbing contexts. What distinguishes me from other applicants is not merely my academic record, but my deep understanding of Zimbabwe's unique plumbing challenges, particularly those facing Harare's rapidly expanding urban landscape.</w:t>
      </w:r>
    </w:p>
    <w:p>
      <w:pPr>
        <w:pStyle w:val="BodyText"/>
      </w:pPr>
      <w:r>
        <w:t xml:space="preserve">Having grown up in the heart of Harare's Highfield township, I have personally witnessed the critical impact of inadequate plumbing infrastructure on daily life. From experiencing water shortages during dry seasons to witnessing how poorly maintained drainage systems cause flooding in low-lying areas like Epworth, I understand that effective plumbing isn't just about technical skill – it's about community resilience. My internship application is therefore deeply personal: I aim to bridge the gap between formal training and real-world problem-solving in Zimbabwe Harare, where 38% of households face intermittent water supply according to the 2022 ZIMSTAT report. I am particularly drawn to HPS's community outreach programs that provide free plumbing assessments for low-income households in Mbare, as this aligns with my conviction that professional plumbing must serve all citizens of Zimbabwe.</w:t>
      </w:r>
    </w:p>
    <w:p>
      <w:pPr>
        <w:pStyle w:val="BodyText"/>
      </w:pPr>
      <w:r>
        <w:t xml:space="preserve">In my academic projects, I have developed specific competencies directly relevant to HPS's operational needs. For instance, during our 'Urban Water Infrastructure Assessment' project last semester, I designed a cost-effective stormwater drainage solution for a Harare high-density area using locally available materials – a model now being considered by the Harare City Council for implementation in the Dzivaresekwa zone. I am proficient in reading blueprints (including AutoCAD basics), operating modern plumbing tools like pipe cutters and trenchers, and understanding Zimbabwe's National Plumbing Code requirements. More importantly, I possess strong communication skills developed through my volunteer work with the Harare Youth Development Network, where I taught basic plumbing maintenance to 150+ residents in Chitungwiza – a skill that will allow me to effectively interact with HPS clients across all socioeconomic backgrounds in Zimbabwe Harare.</w:t>
      </w:r>
    </w:p>
    <w:p>
      <w:pPr>
        <w:pStyle w:val="BodyText"/>
      </w:pPr>
      <w:r>
        <w:t xml:space="preserve">My technical preparedness is complemented by an unwavering commitment to safety and sustainability – values deeply embedded in HPS's corporate ethos. I have completed the mandatory ZIMRA Safety Certification for Construction Workers (Certificate #ZS-2023-PLU-876) and regularly incorporate water conservation principles into my work, such as designing systems that maximize rainwater harvesting potential for Harare's water-scarce environment. In Zimbabwe Harare specifically, where climate change intensifies seasonal droughts, I believe an effective Plumber must be a resource steward – a perspective I've integrated into all my academic projects and community engagements.</w:t>
      </w:r>
    </w:p>
    <w:p>
      <w:pPr>
        <w:pStyle w:val="BodyText"/>
      </w:pPr>
      <w:r>
        <w:t xml:space="preserve">I understand that this internship represents more than just practical training; it is an opportunity to contribute meaningfully to Zimbabwe's development goals. As outlined in the National Development Plan 2021-2025, sustainable urban infrastructure is critical for Harare's growth as a regional hub. By joining HPS, I aim to support this mission by helping maintain the city's aging water infrastructure while learning from your team's expertise in modern plumbing solutions. My ultimate career aspiration – to establish a community-focused plumbing cooperative serving underserved neighborhoods in Harare – directly benefits from the mentorship and industry exposure this internship would provide.</w:t>
      </w:r>
    </w:p>
    <w:p>
      <w:pPr>
        <w:pStyle w:val="BodyText"/>
      </w:pPr>
      <w:r>
        <w:t xml:space="preserve">What excites me most about Harare Plumbing Solutions is your innovative approach to addressing Zimbabwe's unique challenges. Your recent project installing solar-powered water heaters in rural Chitungwiza schools demonstrates the kind of forward-thinking that I aspire to embody as a professional Plumber. I am particularly eager to learn from your team's experience in navigating Zimbabwean regulatory frameworks while delivering quality service – knowledge that will be invaluable as I pursue my full plumbing certification through the Zimbabwe Institute of Plumbing and Engineering (ZIPE).</w:t>
      </w:r>
    </w:p>
    <w:p>
      <w:pPr>
        <w:pStyle w:val="BodyText"/>
      </w:pPr>
      <w:r>
        <w:t xml:space="preserve">As an intern, I would bring not only technical aptitude but also a deep cultural understanding of Harare's communities. My family has lived in Borrowdale for three generations, giving me insights into neighborhood dynamics that ensure effective client communication. I am prepared to work flexible hours to accommodate HPS's field operations schedule and can immediately relocate to your training facility upon acceptance. I have attached my academic transcripts, safety certifications, and a letter of recommendation from my college supervisor detailing my practical skills.</w:t>
      </w:r>
    </w:p>
    <w:p>
      <w:pPr>
        <w:pStyle w:val="BodyText"/>
      </w:pPr>
      <w:r>
        <w:t xml:space="preserve">Thank you for considering this Internship Application Letter. I am eager to discuss how my dedication to plumbing excellence aligns with HPS's mission in Zimbabwe Harare. I look forward to the opportunity to contribute to your team's success while growing under your expert guidance as I prepare for a lifetime of service as a professional Plumber in Zimbabwe.</w:t>
      </w:r>
    </w:p>
    <w:p>
      <w:pPr>
        <w:pStyle w:val="BodyText"/>
      </w:pPr>
      <w:r>
        <w:t xml:space="preserve">Respectfully,</w:t>
      </w:r>
    </w:p>
    <w:p>
      <w:pPr>
        <w:pStyle w:val="BodyText"/>
      </w:pPr>
      <w:r>
        <w:rPr>
          <w:bCs/>
          <w:b/>
        </w:rPr>
        <w:t xml:space="preserve">Tafadzwa Mupedza</w:t>
      </w:r>
      <w:r>
        <w:br/>
      </w:r>
      <w:r>
        <w:t xml:space="preserve">National Certificate in Plumbing Technology (Harare Technical College)</w:t>
      </w:r>
      <w:r>
        <w:br/>
      </w:r>
      <w:r>
        <w:t xml:space="preserve">Certified Plumbing Safety Practitioner (ZIMR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 Zimbabwe Harare</dc:title>
  <dc:creator/>
  <dc:language>en</dc:language>
  <cp:keywords/>
  <dcterms:created xsi:type="dcterms:W3CDTF">2026-07-18T23:52:28Z</dcterms:created>
  <dcterms:modified xsi:type="dcterms:W3CDTF">2026-07-18T23:52:28Z</dcterms:modified>
</cp:coreProperties>
</file>

<file path=docProps/custom.xml><?xml version="1.0" encoding="utf-8"?>
<Properties xmlns="http://schemas.openxmlformats.org/officeDocument/2006/custom-properties" xmlns:vt="http://schemas.openxmlformats.org/officeDocument/2006/docPropsVTypes"/>
</file>